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BF6F0" w14:textId="77777777" w:rsidR="00520AD2" w:rsidRPr="00520AD2" w:rsidRDefault="00520AD2" w:rsidP="004F7465">
      <w:pPr>
        <w:spacing w:after="0"/>
        <w:rPr>
          <w:rFonts w:ascii="Arial" w:hAnsi="Arial" w:cs="Arial"/>
          <w:b/>
          <w:color w:val="1E2859"/>
          <w:sz w:val="16"/>
          <w:szCs w:val="16"/>
        </w:rPr>
      </w:pPr>
    </w:p>
    <w:p w14:paraId="0CAD1435" w14:textId="77777777" w:rsidR="009701CC" w:rsidRDefault="009701CC" w:rsidP="00520AD2">
      <w:pPr>
        <w:spacing w:after="0"/>
        <w:jc w:val="center"/>
        <w:rPr>
          <w:rFonts w:ascii="Arial" w:hAnsi="Arial" w:cs="Arial"/>
          <w:b/>
          <w:color w:val="1E2859"/>
          <w:sz w:val="32"/>
        </w:rPr>
      </w:pPr>
      <w:r>
        <w:rPr>
          <w:rFonts w:ascii="Arial" w:hAnsi="Arial" w:cs="Arial"/>
          <w:b/>
          <w:color w:val="1E2859"/>
          <w:sz w:val="32"/>
        </w:rPr>
        <w:t>METRO AREA TRANSIT SYSTEM</w:t>
      </w:r>
    </w:p>
    <w:p w14:paraId="66ECDF83" w14:textId="77777777" w:rsidR="00520AD2" w:rsidRDefault="009701CC" w:rsidP="00520AD2">
      <w:pPr>
        <w:spacing w:after="0"/>
        <w:jc w:val="center"/>
        <w:rPr>
          <w:rFonts w:ascii="Arial" w:hAnsi="Arial" w:cs="Arial"/>
          <w:b/>
          <w:color w:val="1E2859"/>
          <w:sz w:val="32"/>
        </w:rPr>
      </w:pPr>
      <w:r>
        <w:rPr>
          <w:rFonts w:ascii="Arial" w:hAnsi="Arial" w:cs="Arial"/>
          <w:b/>
          <w:color w:val="1E2859"/>
          <w:sz w:val="32"/>
        </w:rPr>
        <w:t>BOARD OF DIRECTORS</w:t>
      </w:r>
    </w:p>
    <w:p w14:paraId="28478F84" w14:textId="77777777" w:rsidR="002E1E03" w:rsidRDefault="004E7B95" w:rsidP="00520AD2">
      <w:pPr>
        <w:spacing w:after="0"/>
        <w:jc w:val="center"/>
        <w:rPr>
          <w:rFonts w:ascii="Arial" w:hAnsi="Arial" w:cs="Arial"/>
          <w:b/>
          <w:color w:val="1E2859"/>
          <w:sz w:val="32"/>
        </w:rPr>
      </w:pPr>
      <w:r w:rsidRPr="00885BAE">
        <w:rPr>
          <w:rFonts w:ascii="Arial" w:hAnsi="Arial" w:cs="Arial"/>
          <w:b/>
          <w:color w:val="1E2859"/>
          <w:sz w:val="32"/>
        </w:rPr>
        <w:t>MEETING</w:t>
      </w:r>
      <w:r w:rsidR="00520AD2">
        <w:rPr>
          <w:rFonts w:ascii="Arial" w:hAnsi="Arial" w:cs="Arial"/>
          <w:b/>
          <w:color w:val="1E2859"/>
          <w:sz w:val="32"/>
        </w:rPr>
        <w:t xml:space="preserve"> </w:t>
      </w:r>
      <w:r w:rsidRPr="00885BAE">
        <w:rPr>
          <w:rFonts w:ascii="Arial" w:hAnsi="Arial" w:cs="Arial"/>
          <w:b/>
          <w:color w:val="1E2859"/>
          <w:sz w:val="32"/>
        </w:rPr>
        <w:t>AGENDA</w:t>
      </w:r>
    </w:p>
    <w:p w14:paraId="5C597625" w14:textId="77777777" w:rsidR="0084039C" w:rsidRPr="00281809" w:rsidRDefault="008B74CA" w:rsidP="0084039C">
      <w:pPr>
        <w:spacing w:after="0"/>
        <w:rPr>
          <w:rFonts w:ascii="Arial Black" w:hAnsi="Arial Black"/>
          <w:color w:val="1E2859"/>
          <w:sz w:val="34"/>
          <w:szCs w:val="34"/>
        </w:rPr>
      </w:pPr>
      <w:r>
        <w:rPr>
          <w:rFonts w:ascii="Arial Black" w:hAnsi="Arial Black"/>
          <w:color w:val="1E2859"/>
          <w:sz w:val="34"/>
          <w:szCs w:val="34"/>
        </w:rPr>
        <w:pict w14:anchorId="5B26783D">
          <v:rect id="_x0000_i1025" style="width:0;height:1.5pt" o:hralign="center" o:hrstd="t" o:hr="t" fillcolor="#a0a0a0" stroked="f"/>
        </w:pict>
      </w:r>
    </w:p>
    <w:p w14:paraId="6F16564F" w14:textId="55E7192E" w:rsidR="0084039C" w:rsidRPr="002B6162" w:rsidRDefault="006A5E07" w:rsidP="0084039C">
      <w:pPr>
        <w:tabs>
          <w:tab w:val="right" w:pos="9990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Friday</w:t>
      </w:r>
      <w:r w:rsidR="0084039C" w:rsidRPr="002B616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pril</w:t>
      </w:r>
      <w:r w:rsidR="00DF33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1</w:t>
      </w:r>
      <w:r w:rsidR="00A46C34">
        <w:rPr>
          <w:rFonts w:ascii="Arial" w:hAnsi="Arial" w:cs="Arial"/>
        </w:rPr>
        <w:t>, 202</w:t>
      </w:r>
      <w:r w:rsidR="00DF335F">
        <w:rPr>
          <w:rFonts w:ascii="Arial" w:hAnsi="Arial" w:cs="Arial"/>
        </w:rPr>
        <w:t>5</w:t>
      </w:r>
      <w:r w:rsidR="0084039C" w:rsidRPr="002B616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8:00 AM</w:t>
      </w:r>
      <w:r w:rsidR="0084039C" w:rsidRPr="002B6162">
        <w:rPr>
          <w:rFonts w:ascii="Arial" w:hAnsi="Arial" w:cs="Arial"/>
        </w:rPr>
        <w:tab/>
        <w:t>801 GROVE STREET</w:t>
      </w:r>
    </w:p>
    <w:p w14:paraId="46FA11FB" w14:textId="77777777" w:rsidR="0084039C" w:rsidRPr="002B6162" w:rsidRDefault="0084039C" w:rsidP="00033D1C">
      <w:pPr>
        <w:tabs>
          <w:tab w:val="right" w:pos="9990"/>
        </w:tabs>
        <w:spacing w:after="0"/>
        <w:rPr>
          <w:rFonts w:ascii="Arial" w:hAnsi="Arial" w:cs="Arial"/>
        </w:rPr>
      </w:pPr>
      <w:r w:rsidRPr="002B6162">
        <w:rPr>
          <w:rFonts w:ascii="Arial" w:hAnsi="Arial" w:cs="Arial"/>
        </w:rPr>
        <w:tab/>
        <w:t>Fort Worth, Texas 76102</w:t>
      </w:r>
    </w:p>
    <w:p w14:paraId="029098A3" w14:textId="77777777" w:rsidR="004E7B95" w:rsidRPr="002B6162" w:rsidRDefault="004E7B95" w:rsidP="00033D1C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2B6162">
        <w:rPr>
          <w:rFonts w:ascii="Arial" w:hAnsi="Arial" w:cs="Arial"/>
          <w:b/>
          <w:color w:val="000000" w:themeColor="text1"/>
        </w:rPr>
        <w:t>CALL TO ORDER</w:t>
      </w:r>
    </w:p>
    <w:p w14:paraId="003C5F83" w14:textId="77777777" w:rsidR="0084039C" w:rsidRPr="002B6162" w:rsidRDefault="0084039C" w:rsidP="00033D1C">
      <w:pPr>
        <w:spacing w:after="0" w:line="240" w:lineRule="auto"/>
        <w:rPr>
          <w:rFonts w:ascii="Arial" w:hAnsi="Arial" w:cs="Arial"/>
          <w:b/>
          <w:color w:val="000000" w:themeColor="text1"/>
        </w:rPr>
      </w:pPr>
    </w:p>
    <w:p w14:paraId="2728E435" w14:textId="77777777" w:rsidR="000B7A03" w:rsidRPr="002B6162" w:rsidRDefault="000B7A03" w:rsidP="000B7A03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2B6162">
        <w:rPr>
          <w:rFonts w:ascii="Arial" w:hAnsi="Arial" w:cs="Arial"/>
          <w:b/>
          <w:color w:val="000000" w:themeColor="text1"/>
        </w:rPr>
        <w:t>CITIZEN COMMENTS</w:t>
      </w:r>
    </w:p>
    <w:p w14:paraId="66C797E4" w14:textId="77777777" w:rsidR="000B7A03" w:rsidRDefault="000B7A03" w:rsidP="000B7A03">
      <w:pPr>
        <w:spacing w:after="0" w:line="240" w:lineRule="auto"/>
        <w:rPr>
          <w:rFonts w:ascii="Arial" w:hAnsi="Arial" w:cs="Arial"/>
          <w:b/>
          <w:color w:val="000000" w:themeColor="text1"/>
        </w:rPr>
      </w:pPr>
    </w:p>
    <w:p w14:paraId="121B0330" w14:textId="77777777" w:rsidR="00BE2ABE" w:rsidRPr="002B6162" w:rsidRDefault="00EB79C7" w:rsidP="00033D1C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2B6162">
        <w:rPr>
          <w:rFonts w:ascii="Arial" w:hAnsi="Arial" w:cs="Arial"/>
          <w:b/>
          <w:color w:val="000000" w:themeColor="text1"/>
        </w:rPr>
        <w:t>M</w:t>
      </w:r>
      <w:r w:rsidR="00BE2ABE" w:rsidRPr="002B6162">
        <w:rPr>
          <w:rFonts w:ascii="Arial" w:hAnsi="Arial" w:cs="Arial"/>
          <w:b/>
          <w:color w:val="000000" w:themeColor="text1"/>
        </w:rPr>
        <w:t>EETING MINUTES</w:t>
      </w:r>
    </w:p>
    <w:p w14:paraId="3155F77E" w14:textId="5FEA8AE6" w:rsidR="00EB79C7" w:rsidRPr="002B6162" w:rsidRDefault="00EB79C7" w:rsidP="00033D1C">
      <w:pPr>
        <w:pStyle w:val="ListParagraph"/>
        <w:numPr>
          <w:ilvl w:val="0"/>
          <w:numId w:val="18"/>
        </w:numPr>
        <w:tabs>
          <w:tab w:val="left" w:pos="540"/>
        </w:tabs>
        <w:spacing w:after="0" w:line="240" w:lineRule="auto"/>
        <w:ind w:left="0" w:firstLine="0"/>
        <w:rPr>
          <w:rFonts w:ascii="Arial" w:hAnsi="Arial" w:cs="Arial"/>
          <w:color w:val="000000" w:themeColor="text1"/>
        </w:rPr>
      </w:pPr>
      <w:r w:rsidRPr="002B6162">
        <w:rPr>
          <w:rFonts w:ascii="Arial" w:hAnsi="Arial" w:cs="Arial"/>
          <w:color w:val="000000" w:themeColor="text1"/>
        </w:rPr>
        <w:t xml:space="preserve">Approval of </w:t>
      </w:r>
      <w:r w:rsidR="006A5E07">
        <w:rPr>
          <w:rFonts w:ascii="Arial" w:hAnsi="Arial" w:cs="Arial"/>
          <w:color w:val="000000" w:themeColor="text1"/>
        </w:rPr>
        <w:t>February 5</w:t>
      </w:r>
      <w:r w:rsidR="00F000BB">
        <w:rPr>
          <w:rFonts w:ascii="Arial" w:hAnsi="Arial" w:cs="Arial"/>
          <w:color w:val="000000" w:themeColor="text1"/>
        </w:rPr>
        <w:t>, 202</w:t>
      </w:r>
      <w:r w:rsidR="006A5E07">
        <w:rPr>
          <w:rFonts w:ascii="Arial" w:hAnsi="Arial" w:cs="Arial"/>
          <w:color w:val="000000" w:themeColor="text1"/>
        </w:rPr>
        <w:t>5</w:t>
      </w:r>
      <w:r w:rsidRPr="002B6162">
        <w:rPr>
          <w:rFonts w:ascii="Arial" w:hAnsi="Arial" w:cs="Arial"/>
          <w:color w:val="000000" w:themeColor="text1"/>
        </w:rPr>
        <w:t xml:space="preserve"> Board </w:t>
      </w:r>
      <w:r w:rsidR="00F000BB">
        <w:rPr>
          <w:rFonts w:ascii="Arial" w:hAnsi="Arial" w:cs="Arial"/>
          <w:color w:val="000000" w:themeColor="text1"/>
        </w:rPr>
        <w:t xml:space="preserve">of Directors </w:t>
      </w:r>
      <w:r w:rsidRPr="002B6162">
        <w:rPr>
          <w:rFonts w:ascii="Arial" w:hAnsi="Arial" w:cs="Arial"/>
          <w:color w:val="000000" w:themeColor="text1"/>
        </w:rPr>
        <w:t>Meeting Minutes</w:t>
      </w:r>
    </w:p>
    <w:p w14:paraId="4A04794F" w14:textId="77777777" w:rsidR="0084039C" w:rsidRPr="002B6162" w:rsidRDefault="0084039C" w:rsidP="00033D1C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28AEB20E" w14:textId="77777777" w:rsidR="004E7B95" w:rsidRPr="002B6162" w:rsidRDefault="00755F26" w:rsidP="00033D1C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 ITEMS</w:t>
      </w:r>
    </w:p>
    <w:p w14:paraId="50F17B35" w14:textId="1D5484B9" w:rsidR="00F000BB" w:rsidRDefault="00F000BB" w:rsidP="00F000BB">
      <w:pPr>
        <w:pStyle w:val="NoSpacing"/>
        <w:numPr>
          <w:ilvl w:val="0"/>
          <w:numId w:val="32"/>
        </w:numPr>
        <w:tabs>
          <w:tab w:val="left" w:pos="540"/>
        </w:tabs>
        <w:ind w:left="0" w:firstLine="0"/>
        <w:rPr>
          <w:rFonts w:ascii="Arial" w:hAnsi="Arial" w:cs="Arial"/>
        </w:rPr>
      </w:pPr>
      <w:r w:rsidRPr="00F000BB">
        <w:rPr>
          <w:rFonts w:ascii="Arial" w:hAnsi="Arial" w:cs="Arial"/>
        </w:rPr>
        <w:t>MATSBA202</w:t>
      </w:r>
      <w:r w:rsidR="00DF335F">
        <w:rPr>
          <w:rFonts w:ascii="Arial" w:hAnsi="Arial" w:cs="Arial"/>
        </w:rPr>
        <w:t>5</w:t>
      </w:r>
      <w:r w:rsidRPr="00F000BB">
        <w:rPr>
          <w:rFonts w:ascii="Arial" w:hAnsi="Arial" w:cs="Arial"/>
        </w:rPr>
        <w:t>-0</w:t>
      </w:r>
      <w:r w:rsidR="006A5E07">
        <w:rPr>
          <w:rFonts w:ascii="Arial" w:hAnsi="Arial" w:cs="Arial"/>
        </w:rPr>
        <w:t>6</w:t>
      </w:r>
      <w:r w:rsidRPr="00F000BB">
        <w:rPr>
          <w:rFonts w:ascii="Arial" w:hAnsi="Arial" w:cs="Arial"/>
        </w:rPr>
        <w:tab/>
      </w:r>
      <w:r w:rsidR="006A5E07">
        <w:rPr>
          <w:rFonts w:ascii="Arial" w:hAnsi="Arial" w:cs="Arial"/>
        </w:rPr>
        <w:t xml:space="preserve">Election of Officers &amp; </w:t>
      </w:r>
      <w:r w:rsidR="008B74CA">
        <w:rPr>
          <w:rFonts w:ascii="Arial" w:hAnsi="Arial" w:cs="Arial"/>
        </w:rPr>
        <w:t>Amendments</w:t>
      </w:r>
      <w:r w:rsidR="006A5E07">
        <w:rPr>
          <w:rFonts w:ascii="Arial" w:hAnsi="Arial" w:cs="Arial"/>
        </w:rPr>
        <w:t xml:space="preserve"> to Articles of Incorporation</w:t>
      </w:r>
    </w:p>
    <w:p w14:paraId="5B107BF7" w14:textId="77777777" w:rsidR="00F30F68" w:rsidRPr="004851D6" w:rsidRDefault="00F30F68" w:rsidP="00B2475D">
      <w:pPr>
        <w:pStyle w:val="ListParagraph"/>
        <w:tabs>
          <w:tab w:val="left" w:pos="540"/>
        </w:tabs>
        <w:spacing w:after="0" w:line="240" w:lineRule="auto"/>
        <w:ind w:left="0"/>
        <w:rPr>
          <w:rFonts w:ascii="Arial" w:hAnsi="Arial" w:cs="Arial"/>
        </w:rPr>
      </w:pPr>
    </w:p>
    <w:p w14:paraId="22709929" w14:textId="77777777" w:rsidR="00A80BED" w:rsidRPr="00B73875" w:rsidRDefault="00F000BB" w:rsidP="00A80BED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OTHER BUSINESS</w:t>
      </w:r>
    </w:p>
    <w:p w14:paraId="54B078FC" w14:textId="77777777" w:rsidR="00A80BED" w:rsidRPr="00A70904" w:rsidRDefault="00A80BED" w:rsidP="00033D1C">
      <w:pPr>
        <w:tabs>
          <w:tab w:val="left" w:pos="540"/>
        </w:tabs>
        <w:spacing w:after="0" w:line="240" w:lineRule="auto"/>
        <w:rPr>
          <w:rFonts w:ascii="Arial" w:hAnsi="Arial" w:cs="Arial"/>
          <w:color w:val="000000" w:themeColor="text1"/>
          <w:highlight w:val="yellow"/>
        </w:rPr>
      </w:pPr>
    </w:p>
    <w:p w14:paraId="111E3324" w14:textId="77777777" w:rsidR="001C07D2" w:rsidRDefault="00B733CC" w:rsidP="00033D1C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2B6162">
        <w:rPr>
          <w:rFonts w:ascii="Arial" w:hAnsi="Arial" w:cs="Arial"/>
          <w:b/>
          <w:color w:val="000000" w:themeColor="text1"/>
        </w:rPr>
        <w:t>E</w:t>
      </w:r>
      <w:r w:rsidR="004E7B95" w:rsidRPr="002B6162">
        <w:rPr>
          <w:rFonts w:ascii="Arial" w:hAnsi="Arial" w:cs="Arial"/>
          <w:b/>
          <w:color w:val="000000" w:themeColor="text1"/>
        </w:rPr>
        <w:t>XECUTIVE SESSION</w:t>
      </w:r>
    </w:p>
    <w:p w14:paraId="4E9CAC84" w14:textId="77777777" w:rsidR="00477C60" w:rsidRDefault="00477C60" w:rsidP="00033D1C">
      <w:pPr>
        <w:spacing w:after="0" w:line="240" w:lineRule="auto"/>
        <w:rPr>
          <w:rFonts w:ascii="Arial" w:hAnsi="Arial" w:cs="Arial"/>
          <w:b/>
          <w:color w:val="000000" w:themeColor="text1"/>
        </w:rPr>
      </w:pPr>
    </w:p>
    <w:p w14:paraId="6B9325E2" w14:textId="77777777" w:rsidR="00951394" w:rsidRPr="00885BAE" w:rsidRDefault="00951394" w:rsidP="008B7D90">
      <w:pPr>
        <w:pStyle w:val="ListParagraph"/>
        <w:spacing w:after="0" w:line="240" w:lineRule="auto"/>
        <w:ind w:left="288" w:right="288"/>
        <w:jc w:val="both"/>
        <w:rPr>
          <w:rFonts w:ascii="Arial" w:hAnsi="Arial" w:cs="Arial"/>
          <w:i/>
          <w:color w:val="000000" w:themeColor="text1"/>
          <w:sz w:val="18"/>
          <w:szCs w:val="18"/>
        </w:rPr>
      </w:pPr>
      <w:r w:rsidRPr="00885BAE">
        <w:rPr>
          <w:rFonts w:ascii="Arial" w:hAnsi="Arial" w:cs="Arial"/>
          <w:i/>
          <w:color w:val="000000" w:themeColor="text1"/>
          <w:sz w:val="18"/>
          <w:szCs w:val="18"/>
        </w:rPr>
        <w:t>The Board of Directors may convene in Executive Session under the Texas Open Meetings Act for the consultation with its Attorney pursuant to Section 551.071; deliberation regarding real property pursuant to Section 551.072; deliberation regarding prospective gift pursuant to Section 551.073; deliberation regarding personnel matters pursuant to Section 551.074; deliberation regarding security devices pursuant to Section 551.076 and/or deliberations regarding economic development negotiations pursuant to Section 551.087.</w:t>
      </w:r>
    </w:p>
    <w:p w14:paraId="07213874" w14:textId="77777777" w:rsidR="003D60EB" w:rsidRPr="002B6162" w:rsidRDefault="003D60EB" w:rsidP="00033D1C">
      <w:pPr>
        <w:pStyle w:val="ListParagraph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</w:p>
    <w:p w14:paraId="207F7C9B" w14:textId="77777777" w:rsidR="00951394" w:rsidRPr="002B6162" w:rsidRDefault="00951394" w:rsidP="00033D1C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2B6162">
        <w:rPr>
          <w:rFonts w:ascii="Arial" w:hAnsi="Arial" w:cs="Arial"/>
          <w:b/>
          <w:color w:val="000000" w:themeColor="text1"/>
        </w:rPr>
        <w:t>VOTE ON ACTION TAKEN ON MATTERS DELIBERATED IN EXECUTIVE SESSION</w:t>
      </w:r>
    </w:p>
    <w:p w14:paraId="55DBFE34" w14:textId="77777777" w:rsidR="00C34DF6" w:rsidRPr="002B6162" w:rsidRDefault="00C34DF6" w:rsidP="00C34DF6">
      <w:pPr>
        <w:pStyle w:val="ListParagraph"/>
        <w:tabs>
          <w:tab w:val="left" w:pos="540"/>
        </w:tabs>
        <w:spacing w:after="0" w:line="240" w:lineRule="auto"/>
        <w:ind w:left="0"/>
        <w:rPr>
          <w:rFonts w:ascii="Arial" w:hAnsi="Arial" w:cs="Arial"/>
          <w:color w:val="000000" w:themeColor="text1"/>
        </w:rPr>
      </w:pPr>
    </w:p>
    <w:p w14:paraId="73B3FE0F" w14:textId="24D8864F" w:rsidR="004E5EEA" w:rsidRDefault="00951394" w:rsidP="00033D1C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2B6162">
        <w:rPr>
          <w:rFonts w:ascii="Arial" w:hAnsi="Arial" w:cs="Arial"/>
          <w:b/>
          <w:color w:val="000000" w:themeColor="text1"/>
        </w:rPr>
        <w:t>ADJOURN</w:t>
      </w:r>
    </w:p>
    <w:p w14:paraId="21A540A5" w14:textId="5BADB968" w:rsidR="006A5E07" w:rsidRPr="006A5E07" w:rsidRDefault="006A5E07" w:rsidP="006A5E07">
      <w:pPr>
        <w:rPr>
          <w:rFonts w:ascii="Arial" w:hAnsi="Arial" w:cs="Arial"/>
        </w:rPr>
      </w:pPr>
    </w:p>
    <w:p w14:paraId="32AE9EDA" w14:textId="7010E364" w:rsidR="006A5E07" w:rsidRPr="006A5E07" w:rsidRDefault="006A5E07" w:rsidP="006A5E07">
      <w:pPr>
        <w:rPr>
          <w:rFonts w:ascii="Arial" w:hAnsi="Arial" w:cs="Arial"/>
        </w:rPr>
      </w:pPr>
    </w:p>
    <w:p w14:paraId="52F05722" w14:textId="694B8B17" w:rsidR="006A5E07" w:rsidRPr="006A5E07" w:rsidRDefault="006A5E07" w:rsidP="006A5E07">
      <w:pPr>
        <w:rPr>
          <w:rFonts w:ascii="Arial" w:hAnsi="Arial" w:cs="Arial"/>
        </w:rPr>
      </w:pPr>
    </w:p>
    <w:p w14:paraId="1223E619" w14:textId="063F0069" w:rsidR="006A5E07" w:rsidRPr="006A5E07" w:rsidRDefault="006A5E07" w:rsidP="006A5E07">
      <w:pPr>
        <w:rPr>
          <w:rFonts w:ascii="Arial" w:hAnsi="Arial" w:cs="Arial"/>
        </w:rPr>
      </w:pPr>
    </w:p>
    <w:p w14:paraId="097DF795" w14:textId="408FC5E7" w:rsidR="006A5E07" w:rsidRPr="006A5E07" w:rsidRDefault="006A5E07" w:rsidP="006A5E07">
      <w:pPr>
        <w:rPr>
          <w:rFonts w:ascii="Arial" w:hAnsi="Arial" w:cs="Arial"/>
        </w:rPr>
      </w:pPr>
    </w:p>
    <w:p w14:paraId="66A8004A" w14:textId="561FFAC3" w:rsidR="006A5E07" w:rsidRPr="006A5E07" w:rsidRDefault="006A5E07" w:rsidP="006A5E07">
      <w:pPr>
        <w:rPr>
          <w:rFonts w:ascii="Arial" w:hAnsi="Arial" w:cs="Arial"/>
        </w:rPr>
      </w:pPr>
    </w:p>
    <w:p w14:paraId="23E3E98D" w14:textId="79839079" w:rsidR="006A5E07" w:rsidRPr="006A5E07" w:rsidRDefault="006A5E07" w:rsidP="006A5E07">
      <w:pPr>
        <w:rPr>
          <w:rFonts w:ascii="Arial" w:hAnsi="Arial" w:cs="Arial"/>
        </w:rPr>
      </w:pPr>
    </w:p>
    <w:p w14:paraId="474A7262" w14:textId="0E130055" w:rsidR="006A5E07" w:rsidRPr="006A5E07" w:rsidRDefault="006A5E07" w:rsidP="006A5E07">
      <w:pPr>
        <w:rPr>
          <w:rFonts w:ascii="Arial" w:hAnsi="Arial" w:cs="Arial"/>
        </w:rPr>
      </w:pPr>
    </w:p>
    <w:p w14:paraId="0A00717B" w14:textId="4E0E42CA" w:rsidR="006A5E07" w:rsidRPr="006A5E07" w:rsidRDefault="006A5E07" w:rsidP="006A5E07">
      <w:pPr>
        <w:rPr>
          <w:rFonts w:ascii="Arial" w:hAnsi="Arial" w:cs="Arial"/>
        </w:rPr>
      </w:pPr>
    </w:p>
    <w:p w14:paraId="142527B0" w14:textId="7070386B" w:rsidR="006A5E07" w:rsidRPr="006A5E07" w:rsidRDefault="006A5E07" w:rsidP="006A5E07">
      <w:pPr>
        <w:rPr>
          <w:rFonts w:ascii="Arial" w:hAnsi="Arial" w:cs="Arial"/>
        </w:rPr>
      </w:pPr>
    </w:p>
    <w:p w14:paraId="1C314487" w14:textId="77777777" w:rsidR="006A5E07" w:rsidRPr="006A5E07" w:rsidRDefault="006A5E07" w:rsidP="006A5E07">
      <w:pPr>
        <w:rPr>
          <w:rFonts w:ascii="Arial" w:hAnsi="Arial" w:cs="Arial"/>
        </w:rPr>
      </w:pPr>
    </w:p>
    <w:sectPr w:rsidR="006A5E07" w:rsidRPr="006A5E07" w:rsidSect="003848D8">
      <w:headerReference w:type="default" r:id="rId7"/>
      <w:footerReference w:type="default" r:id="rId8"/>
      <w:headerReference w:type="first" r:id="rId9"/>
      <w:footerReference w:type="first" r:id="rId10"/>
      <w:type w:val="continuous"/>
      <w:pgSz w:w="12240" w:h="15840"/>
      <w:pgMar w:top="720" w:right="720" w:bottom="630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A6024" w14:textId="77777777" w:rsidR="00C04F2C" w:rsidRDefault="00C04F2C" w:rsidP="00464D41">
      <w:pPr>
        <w:spacing w:after="0" w:line="240" w:lineRule="auto"/>
      </w:pPr>
      <w:r>
        <w:separator/>
      </w:r>
    </w:p>
  </w:endnote>
  <w:endnote w:type="continuationSeparator" w:id="0">
    <w:p w14:paraId="5B23729B" w14:textId="77777777" w:rsidR="00C04F2C" w:rsidRDefault="00C04F2C" w:rsidP="00464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47B30" w14:textId="77777777" w:rsidR="00464D41" w:rsidRDefault="00464D41" w:rsidP="0023077D">
    <w:pPr>
      <w:pStyle w:val="Footer"/>
      <w:jc w:val="center"/>
    </w:pPr>
    <w:r>
      <w:rPr>
        <w:noProof/>
      </w:rPr>
      <w:drawing>
        <wp:inline distT="0" distB="0" distL="0" distR="0" wp14:anchorId="4F77681E" wp14:editId="32E2326C">
          <wp:extent cx="1326662" cy="320040"/>
          <wp:effectExtent l="0" t="0" r="6985" b="381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nity Metro Logo Horizontal SM_Two Tone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237" cy="3317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969196" w14:textId="77777777" w:rsidR="00FF2D2D" w:rsidRPr="00464D41" w:rsidRDefault="00FF2D2D" w:rsidP="00464D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28C31" w14:textId="77777777" w:rsidR="008B7D90" w:rsidRDefault="004E5EEA" w:rsidP="004E5EEA">
    <w:pPr>
      <w:spacing w:after="0"/>
      <w:jc w:val="center"/>
      <w:rPr>
        <w:rFonts w:ascii="Arial" w:hAnsi="Arial" w:cs="Arial"/>
        <w:color w:val="000000" w:themeColor="text1"/>
        <w:sz w:val="18"/>
        <w:szCs w:val="18"/>
      </w:rPr>
    </w:pPr>
    <w:r w:rsidRPr="004E5EEA">
      <w:rPr>
        <w:rFonts w:ascii="Arial" w:hAnsi="Arial" w:cs="Arial"/>
        <w:color w:val="000000" w:themeColor="text1"/>
        <w:sz w:val="18"/>
        <w:szCs w:val="18"/>
      </w:rPr>
      <w:t>THE NEXT MEETING WILL BE HELD AT 801 GROVE STREET, FORT WORTH, 76102</w:t>
    </w:r>
  </w:p>
  <w:p w14:paraId="4758F2BE" w14:textId="4B8988E2" w:rsidR="004E5EEA" w:rsidRPr="004E5EEA" w:rsidRDefault="00B54359" w:rsidP="006A5E07">
    <w:pPr>
      <w:spacing w:after="0"/>
      <w:jc w:val="center"/>
      <w:rPr>
        <w:rFonts w:ascii="Arial" w:hAnsi="Arial" w:cs="Arial"/>
        <w:color w:val="000000" w:themeColor="text1"/>
        <w:sz w:val="18"/>
        <w:szCs w:val="18"/>
      </w:rPr>
    </w:pPr>
    <w:r>
      <w:rPr>
        <w:rFonts w:ascii="Arial" w:hAnsi="Arial" w:cs="Arial"/>
        <w:color w:val="000000" w:themeColor="text1"/>
        <w:sz w:val="18"/>
        <w:szCs w:val="18"/>
      </w:rPr>
      <w:t xml:space="preserve">OTHER POTENTIAL </w:t>
    </w:r>
    <w:r w:rsidR="001658FD">
      <w:rPr>
        <w:rFonts w:ascii="Arial" w:hAnsi="Arial" w:cs="Arial"/>
        <w:color w:val="000000" w:themeColor="text1"/>
        <w:sz w:val="18"/>
        <w:szCs w:val="18"/>
      </w:rPr>
      <w:t>DATE</w:t>
    </w:r>
    <w:r>
      <w:rPr>
        <w:rFonts w:ascii="Arial" w:hAnsi="Arial" w:cs="Arial"/>
        <w:color w:val="000000" w:themeColor="text1"/>
        <w:sz w:val="18"/>
        <w:szCs w:val="18"/>
      </w:rPr>
      <w:t>S</w:t>
    </w:r>
    <w:r w:rsidR="001658FD">
      <w:rPr>
        <w:rFonts w:ascii="Arial" w:hAnsi="Arial" w:cs="Arial"/>
        <w:color w:val="000000" w:themeColor="text1"/>
        <w:sz w:val="18"/>
        <w:szCs w:val="18"/>
      </w:rPr>
      <w:t xml:space="preserve"> FOR 202</w:t>
    </w:r>
    <w:r w:rsidR="006A5E07">
      <w:rPr>
        <w:rFonts w:ascii="Arial" w:hAnsi="Arial" w:cs="Arial"/>
        <w:color w:val="000000" w:themeColor="text1"/>
        <w:sz w:val="18"/>
        <w:szCs w:val="18"/>
      </w:rPr>
      <w:t>5</w:t>
    </w:r>
    <w:r w:rsidR="001658FD">
      <w:rPr>
        <w:rFonts w:ascii="Arial" w:hAnsi="Arial" w:cs="Arial"/>
        <w:color w:val="000000" w:themeColor="text1"/>
        <w:sz w:val="18"/>
        <w:szCs w:val="18"/>
      </w:rPr>
      <w:t xml:space="preserve"> TO BE DETERMINED</w:t>
    </w:r>
  </w:p>
  <w:p w14:paraId="3A652CAE" w14:textId="77777777" w:rsidR="0003318A" w:rsidRPr="004E5EEA" w:rsidRDefault="0003318A" w:rsidP="004E5E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FA07D" w14:textId="77777777" w:rsidR="00C04F2C" w:rsidRDefault="00C04F2C" w:rsidP="00464D41">
      <w:pPr>
        <w:spacing w:after="0" w:line="240" w:lineRule="auto"/>
      </w:pPr>
      <w:r>
        <w:separator/>
      </w:r>
    </w:p>
  </w:footnote>
  <w:footnote w:type="continuationSeparator" w:id="0">
    <w:p w14:paraId="64A13BB7" w14:textId="77777777" w:rsidR="00C04F2C" w:rsidRDefault="00C04F2C" w:rsidP="00464D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F466F" w14:textId="77777777" w:rsidR="0066660E" w:rsidRPr="00434988" w:rsidRDefault="00434988" w:rsidP="00434988">
    <w:pPr>
      <w:pStyle w:val="Header"/>
      <w:jc w:val="right"/>
      <w:rPr>
        <w:color w:val="002060"/>
        <w:sz w:val="18"/>
        <w:szCs w:val="18"/>
      </w:rPr>
    </w:pPr>
    <w:r w:rsidRPr="00434988">
      <w:rPr>
        <w:color w:val="002060"/>
        <w:sz w:val="18"/>
        <w:szCs w:val="18"/>
      </w:rPr>
      <w:t>Trinity Metro Board of Directors Agenda</w:t>
    </w:r>
  </w:p>
  <w:p w14:paraId="39ADBF28" w14:textId="77777777" w:rsidR="00434988" w:rsidRPr="00434988" w:rsidRDefault="00755F26" w:rsidP="00434988">
    <w:pPr>
      <w:pStyle w:val="Header"/>
      <w:jc w:val="right"/>
      <w:rPr>
        <w:color w:val="002060"/>
        <w:sz w:val="18"/>
        <w:szCs w:val="18"/>
      </w:rPr>
    </w:pPr>
    <w:r>
      <w:rPr>
        <w:color w:val="002060"/>
        <w:sz w:val="18"/>
        <w:szCs w:val="18"/>
      </w:rPr>
      <w:t>January 17</w:t>
    </w:r>
    <w:r w:rsidR="00434988" w:rsidRPr="00434988">
      <w:rPr>
        <w:color w:val="002060"/>
        <w:sz w:val="18"/>
        <w:szCs w:val="18"/>
      </w:rPr>
      <w:t>, 202</w:t>
    </w:r>
    <w:r>
      <w:rPr>
        <w:color w:val="002060"/>
        <w:sz w:val="18"/>
        <w:szCs w:val="18"/>
      </w:rPr>
      <w:t>3</w:t>
    </w:r>
  </w:p>
  <w:p w14:paraId="598B2929" w14:textId="77777777" w:rsidR="00434988" w:rsidRPr="00434988" w:rsidRDefault="00434988" w:rsidP="00434988">
    <w:pPr>
      <w:pStyle w:val="Header"/>
      <w:jc w:val="right"/>
      <w:rPr>
        <w:color w:val="002060"/>
        <w:sz w:val="18"/>
        <w:szCs w:val="18"/>
      </w:rPr>
    </w:pPr>
    <w:r w:rsidRPr="00434988">
      <w:rPr>
        <w:color w:val="002060"/>
        <w:sz w:val="18"/>
        <w:szCs w:val="18"/>
      </w:rPr>
      <w:t>Page 2</w:t>
    </w:r>
  </w:p>
  <w:p w14:paraId="4AB6FC9C" w14:textId="77777777" w:rsidR="0066660E" w:rsidRPr="00434988" w:rsidRDefault="0066660E">
    <w:pPr>
      <w:pStyle w:val="Header"/>
      <w:rPr>
        <w:color w:val="00206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19F11" w14:textId="77777777" w:rsidR="004F7465" w:rsidRDefault="004F7465">
    <w:pPr>
      <w:pStyle w:val="Header"/>
    </w:pPr>
    <w:r>
      <w:rPr>
        <w:rFonts w:ascii="Arial" w:hAnsi="Arial" w:cs="Arial"/>
        <w:b/>
        <w:noProof/>
        <w:color w:val="1E2859"/>
        <w:sz w:val="32"/>
      </w:rPr>
      <w:drawing>
        <wp:anchor distT="0" distB="0" distL="114300" distR="114300" simplePos="0" relativeHeight="251659264" behindDoc="1" locked="0" layoutInCell="1" allowOverlap="1" wp14:anchorId="2AB525D0" wp14:editId="02786878">
          <wp:simplePos x="0" y="0"/>
          <wp:positionH relativeFrom="margin">
            <wp:align>center</wp:align>
          </wp:positionH>
          <wp:positionV relativeFrom="paragraph">
            <wp:posOffset>-184150</wp:posOffset>
          </wp:positionV>
          <wp:extent cx="1346200" cy="324485"/>
          <wp:effectExtent l="0" t="0" r="6350" b="0"/>
          <wp:wrapTight wrapText="bothSides">
            <wp:wrapPolygon edited="0">
              <wp:start x="0" y="0"/>
              <wp:lineTo x="0" y="20290"/>
              <wp:lineTo x="21396" y="20290"/>
              <wp:lineTo x="2139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nity Metro Logo Horizontal Registered_Two Tone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200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5BE4"/>
    <w:multiLevelType w:val="hybridMultilevel"/>
    <w:tmpl w:val="FAD4540E"/>
    <w:lvl w:ilvl="0" w:tplc="5C3A6F9E">
      <w:start w:val="1"/>
      <w:numFmt w:val="decimal"/>
      <w:lvlText w:val="%1."/>
      <w:lvlJc w:val="center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A15CA"/>
    <w:multiLevelType w:val="hybridMultilevel"/>
    <w:tmpl w:val="D54450AA"/>
    <w:lvl w:ilvl="0" w:tplc="1BF27D34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2915D0"/>
    <w:multiLevelType w:val="hybridMultilevel"/>
    <w:tmpl w:val="AEDE14F6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  <w:color w:val="002060"/>
      </w:rPr>
    </w:lvl>
    <w:lvl w:ilvl="1" w:tplc="61183070">
      <w:start w:val="2"/>
      <w:numFmt w:val="decimal"/>
      <w:lvlText w:val="%2."/>
      <w:lvlJc w:val="left"/>
      <w:pPr>
        <w:ind w:left="1440" w:hanging="360"/>
      </w:pPr>
      <w:rPr>
        <w:rFonts w:ascii="Arial" w:eastAsiaTheme="minorHAnsi" w:hAnsi="Arial" w:cs="Arial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F03F8"/>
    <w:multiLevelType w:val="hybridMultilevel"/>
    <w:tmpl w:val="0C5806B0"/>
    <w:lvl w:ilvl="0" w:tplc="D7E6321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B3C4E"/>
    <w:multiLevelType w:val="hybridMultilevel"/>
    <w:tmpl w:val="26420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E31DE"/>
    <w:multiLevelType w:val="hybridMultilevel"/>
    <w:tmpl w:val="FCDAF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62B54"/>
    <w:multiLevelType w:val="hybridMultilevel"/>
    <w:tmpl w:val="657232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331DC0"/>
    <w:multiLevelType w:val="hybridMultilevel"/>
    <w:tmpl w:val="5EBEF59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BBD1F62"/>
    <w:multiLevelType w:val="hybridMultilevel"/>
    <w:tmpl w:val="59080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76E75"/>
    <w:multiLevelType w:val="hybridMultilevel"/>
    <w:tmpl w:val="C1F2D2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FE64E1C"/>
    <w:multiLevelType w:val="hybridMultilevel"/>
    <w:tmpl w:val="CE7019CA"/>
    <w:lvl w:ilvl="0" w:tplc="B360EA80">
      <w:start w:val="1"/>
      <w:numFmt w:val="upperLetter"/>
      <w:lvlText w:val="%1."/>
      <w:lvlJc w:val="left"/>
      <w:pPr>
        <w:ind w:left="630" w:hanging="360"/>
      </w:pPr>
      <w:rPr>
        <w:rFonts w:ascii="Arial" w:hAnsi="Arial" w:cs="Arial"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CA4CF2"/>
    <w:multiLevelType w:val="hybridMultilevel"/>
    <w:tmpl w:val="29DC49E8"/>
    <w:lvl w:ilvl="0" w:tplc="5D8E9F8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2871B4"/>
    <w:multiLevelType w:val="hybridMultilevel"/>
    <w:tmpl w:val="EFF2A52E"/>
    <w:lvl w:ilvl="0" w:tplc="A4F4C5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F847EB"/>
    <w:multiLevelType w:val="hybridMultilevel"/>
    <w:tmpl w:val="8C4EF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C3FC0"/>
    <w:multiLevelType w:val="hybridMultilevel"/>
    <w:tmpl w:val="DBC6F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C1072"/>
    <w:multiLevelType w:val="hybridMultilevel"/>
    <w:tmpl w:val="E9E80FE8"/>
    <w:lvl w:ilvl="0" w:tplc="A7C6CD5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E137098"/>
    <w:multiLevelType w:val="hybridMultilevel"/>
    <w:tmpl w:val="A2703D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F400D7A"/>
    <w:multiLevelType w:val="hybridMultilevel"/>
    <w:tmpl w:val="83EC7C22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50547830"/>
    <w:multiLevelType w:val="hybridMultilevel"/>
    <w:tmpl w:val="A366F612"/>
    <w:lvl w:ilvl="0" w:tplc="37E26BB0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80481"/>
    <w:multiLevelType w:val="hybridMultilevel"/>
    <w:tmpl w:val="5BC0427E"/>
    <w:lvl w:ilvl="0" w:tplc="8650191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8F7F8F"/>
    <w:multiLevelType w:val="hybridMultilevel"/>
    <w:tmpl w:val="5EBEF59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6F426D5"/>
    <w:multiLevelType w:val="hybridMultilevel"/>
    <w:tmpl w:val="59F2F04E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" w15:restartNumberingAfterBreak="0">
    <w:nsid w:val="59AE3F6E"/>
    <w:multiLevelType w:val="hybridMultilevel"/>
    <w:tmpl w:val="23E21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8F59BC"/>
    <w:multiLevelType w:val="hybridMultilevel"/>
    <w:tmpl w:val="D22EB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81BF2"/>
    <w:multiLevelType w:val="hybridMultilevel"/>
    <w:tmpl w:val="9288D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596AF4"/>
    <w:multiLevelType w:val="hybridMultilevel"/>
    <w:tmpl w:val="5462C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164DB7"/>
    <w:multiLevelType w:val="hybridMultilevel"/>
    <w:tmpl w:val="8B2821BA"/>
    <w:lvl w:ilvl="0" w:tplc="5FBAE790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8B5E87"/>
    <w:multiLevelType w:val="hybridMultilevel"/>
    <w:tmpl w:val="DA544B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C3A6F9E">
      <w:start w:val="1"/>
      <w:numFmt w:val="decimal"/>
      <w:lvlText w:val="%2."/>
      <w:lvlJc w:val="center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81BD2"/>
    <w:multiLevelType w:val="hybridMultilevel"/>
    <w:tmpl w:val="E8BCF1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F24414"/>
    <w:multiLevelType w:val="hybridMultilevel"/>
    <w:tmpl w:val="E7E4C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5214A3"/>
    <w:multiLevelType w:val="hybridMultilevel"/>
    <w:tmpl w:val="5EBEF59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36D6D13"/>
    <w:multiLevelType w:val="hybridMultilevel"/>
    <w:tmpl w:val="8D02FB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3C513EC"/>
    <w:multiLevelType w:val="hybridMultilevel"/>
    <w:tmpl w:val="C5061F34"/>
    <w:lvl w:ilvl="0" w:tplc="3DF2C396">
      <w:start w:val="2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41390F"/>
    <w:multiLevelType w:val="hybridMultilevel"/>
    <w:tmpl w:val="FAD4540E"/>
    <w:lvl w:ilvl="0" w:tplc="5C3A6F9E">
      <w:start w:val="1"/>
      <w:numFmt w:val="decimal"/>
      <w:lvlText w:val="%1."/>
      <w:lvlJc w:val="center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E01BFF"/>
    <w:multiLevelType w:val="hybridMultilevel"/>
    <w:tmpl w:val="E9FAC3FA"/>
    <w:lvl w:ilvl="0" w:tplc="E9A02D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6058AA"/>
    <w:multiLevelType w:val="hybridMultilevel"/>
    <w:tmpl w:val="070EDC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7032CF"/>
    <w:multiLevelType w:val="hybridMultilevel"/>
    <w:tmpl w:val="579425B2"/>
    <w:lvl w:ilvl="0" w:tplc="8B445C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25"/>
  </w:num>
  <w:num w:numId="3">
    <w:abstractNumId w:val="4"/>
  </w:num>
  <w:num w:numId="4">
    <w:abstractNumId w:val="12"/>
  </w:num>
  <w:num w:numId="5">
    <w:abstractNumId w:val="5"/>
  </w:num>
  <w:num w:numId="6">
    <w:abstractNumId w:val="27"/>
  </w:num>
  <w:num w:numId="7">
    <w:abstractNumId w:val="11"/>
  </w:num>
  <w:num w:numId="8">
    <w:abstractNumId w:val="9"/>
  </w:num>
  <w:num w:numId="9">
    <w:abstractNumId w:val="28"/>
  </w:num>
  <w:num w:numId="10">
    <w:abstractNumId w:val="16"/>
  </w:num>
  <w:num w:numId="11">
    <w:abstractNumId w:val="31"/>
  </w:num>
  <w:num w:numId="12">
    <w:abstractNumId w:val="10"/>
  </w:num>
  <w:num w:numId="13">
    <w:abstractNumId w:val="0"/>
  </w:num>
  <w:num w:numId="14">
    <w:abstractNumId w:val="22"/>
  </w:num>
  <w:num w:numId="15">
    <w:abstractNumId w:val="33"/>
  </w:num>
  <w:num w:numId="16">
    <w:abstractNumId w:val="34"/>
  </w:num>
  <w:num w:numId="17">
    <w:abstractNumId w:val="36"/>
  </w:num>
  <w:num w:numId="18">
    <w:abstractNumId w:val="26"/>
  </w:num>
  <w:num w:numId="19">
    <w:abstractNumId w:val="3"/>
  </w:num>
  <w:num w:numId="20">
    <w:abstractNumId w:val="2"/>
  </w:num>
  <w:num w:numId="21">
    <w:abstractNumId w:val="18"/>
  </w:num>
  <w:num w:numId="22">
    <w:abstractNumId w:val="1"/>
  </w:num>
  <w:num w:numId="23">
    <w:abstractNumId w:val="19"/>
  </w:num>
  <w:num w:numId="24">
    <w:abstractNumId w:val="24"/>
  </w:num>
  <w:num w:numId="25">
    <w:abstractNumId w:val="8"/>
  </w:num>
  <w:num w:numId="26">
    <w:abstractNumId w:val="6"/>
  </w:num>
  <w:num w:numId="27">
    <w:abstractNumId w:val="14"/>
  </w:num>
  <w:num w:numId="28">
    <w:abstractNumId w:val="13"/>
  </w:num>
  <w:num w:numId="29">
    <w:abstractNumId w:val="23"/>
  </w:num>
  <w:num w:numId="30">
    <w:abstractNumId w:val="21"/>
  </w:num>
  <w:num w:numId="31">
    <w:abstractNumId w:val="32"/>
  </w:num>
  <w:num w:numId="32">
    <w:abstractNumId w:val="20"/>
  </w:num>
  <w:num w:numId="33">
    <w:abstractNumId w:val="29"/>
  </w:num>
  <w:num w:numId="34">
    <w:abstractNumId w:val="17"/>
  </w:num>
  <w:num w:numId="35">
    <w:abstractNumId w:val="7"/>
  </w:num>
  <w:num w:numId="36">
    <w:abstractNumId w:val="15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95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DQ1MbE0NDe3MDdW0lEKTi0uzszPAykwqwUAWyDYBywAAAA="/>
  </w:docVars>
  <w:rsids>
    <w:rsidRoot w:val="002E1E03"/>
    <w:rsid w:val="0003318A"/>
    <w:rsid w:val="00033D1C"/>
    <w:rsid w:val="000400DD"/>
    <w:rsid w:val="00055B64"/>
    <w:rsid w:val="00066C22"/>
    <w:rsid w:val="0007752C"/>
    <w:rsid w:val="000B7A03"/>
    <w:rsid w:val="000F3685"/>
    <w:rsid w:val="00103E28"/>
    <w:rsid w:val="00114534"/>
    <w:rsid w:val="001374B3"/>
    <w:rsid w:val="00145D53"/>
    <w:rsid w:val="001658FD"/>
    <w:rsid w:val="0017014B"/>
    <w:rsid w:val="00185BEC"/>
    <w:rsid w:val="00194BF9"/>
    <w:rsid w:val="001A3FC3"/>
    <w:rsid w:val="001A6345"/>
    <w:rsid w:val="001C07D2"/>
    <w:rsid w:val="001C6157"/>
    <w:rsid w:val="0023077D"/>
    <w:rsid w:val="002470EF"/>
    <w:rsid w:val="00247646"/>
    <w:rsid w:val="00257706"/>
    <w:rsid w:val="00277621"/>
    <w:rsid w:val="00284FE4"/>
    <w:rsid w:val="002B6162"/>
    <w:rsid w:val="002D58F0"/>
    <w:rsid w:val="002E1172"/>
    <w:rsid w:val="002E1E03"/>
    <w:rsid w:val="002E4A19"/>
    <w:rsid w:val="00301CFD"/>
    <w:rsid w:val="00317319"/>
    <w:rsid w:val="0032229C"/>
    <w:rsid w:val="003305EE"/>
    <w:rsid w:val="0033445A"/>
    <w:rsid w:val="00336344"/>
    <w:rsid w:val="00346B7E"/>
    <w:rsid w:val="00356387"/>
    <w:rsid w:val="00377DCD"/>
    <w:rsid w:val="003848D8"/>
    <w:rsid w:val="003B26C4"/>
    <w:rsid w:val="003B293E"/>
    <w:rsid w:val="003B6E80"/>
    <w:rsid w:val="003D3D2D"/>
    <w:rsid w:val="003D60EB"/>
    <w:rsid w:val="003E785D"/>
    <w:rsid w:val="004006F0"/>
    <w:rsid w:val="00403698"/>
    <w:rsid w:val="004050F3"/>
    <w:rsid w:val="0042011D"/>
    <w:rsid w:val="00421AA7"/>
    <w:rsid w:val="00434988"/>
    <w:rsid w:val="00464D41"/>
    <w:rsid w:val="00465DD5"/>
    <w:rsid w:val="00477C60"/>
    <w:rsid w:val="004851D6"/>
    <w:rsid w:val="004868A2"/>
    <w:rsid w:val="004A7D47"/>
    <w:rsid w:val="004E184B"/>
    <w:rsid w:val="004E3ED7"/>
    <w:rsid w:val="004E5132"/>
    <w:rsid w:val="004E5EEA"/>
    <w:rsid w:val="004E6A98"/>
    <w:rsid w:val="004E7B95"/>
    <w:rsid w:val="004F39DC"/>
    <w:rsid w:val="004F47CA"/>
    <w:rsid w:val="004F4EC1"/>
    <w:rsid w:val="004F7465"/>
    <w:rsid w:val="00520AD2"/>
    <w:rsid w:val="005267DB"/>
    <w:rsid w:val="00562472"/>
    <w:rsid w:val="005668E7"/>
    <w:rsid w:val="005C2EA4"/>
    <w:rsid w:val="005C6D2E"/>
    <w:rsid w:val="005D3806"/>
    <w:rsid w:val="005D583B"/>
    <w:rsid w:val="005E6D9A"/>
    <w:rsid w:val="00636499"/>
    <w:rsid w:val="00636988"/>
    <w:rsid w:val="006416C8"/>
    <w:rsid w:val="00652357"/>
    <w:rsid w:val="00663E89"/>
    <w:rsid w:val="0066660E"/>
    <w:rsid w:val="00687ED5"/>
    <w:rsid w:val="00687F67"/>
    <w:rsid w:val="006A5E07"/>
    <w:rsid w:val="006B54FE"/>
    <w:rsid w:val="006C56BB"/>
    <w:rsid w:val="006D3CA4"/>
    <w:rsid w:val="006E7B2A"/>
    <w:rsid w:val="006F175F"/>
    <w:rsid w:val="0070624F"/>
    <w:rsid w:val="00711E97"/>
    <w:rsid w:val="00755F26"/>
    <w:rsid w:val="00766B72"/>
    <w:rsid w:val="007832FB"/>
    <w:rsid w:val="00793249"/>
    <w:rsid w:val="007A095D"/>
    <w:rsid w:val="007A276B"/>
    <w:rsid w:val="007B27C2"/>
    <w:rsid w:val="007D345C"/>
    <w:rsid w:val="007E3297"/>
    <w:rsid w:val="0080301B"/>
    <w:rsid w:val="0081446F"/>
    <w:rsid w:val="0081565F"/>
    <w:rsid w:val="00816C66"/>
    <w:rsid w:val="0084039C"/>
    <w:rsid w:val="00845D81"/>
    <w:rsid w:val="00870E24"/>
    <w:rsid w:val="0087422F"/>
    <w:rsid w:val="00885BAE"/>
    <w:rsid w:val="008A19FF"/>
    <w:rsid w:val="008B74CA"/>
    <w:rsid w:val="008B7D90"/>
    <w:rsid w:val="008D60EA"/>
    <w:rsid w:val="008D7FF8"/>
    <w:rsid w:val="008F5C01"/>
    <w:rsid w:val="0090446F"/>
    <w:rsid w:val="00906133"/>
    <w:rsid w:val="0090708D"/>
    <w:rsid w:val="00914138"/>
    <w:rsid w:val="00920532"/>
    <w:rsid w:val="00921953"/>
    <w:rsid w:val="009325BF"/>
    <w:rsid w:val="00951394"/>
    <w:rsid w:val="00951D51"/>
    <w:rsid w:val="009674B3"/>
    <w:rsid w:val="009701CC"/>
    <w:rsid w:val="00982F67"/>
    <w:rsid w:val="009869D4"/>
    <w:rsid w:val="009D0A59"/>
    <w:rsid w:val="009D3398"/>
    <w:rsid w:val="009F2BA1"/>
    <w:rsid w:val="009F4FED"/>
    <w:rsid w:val="00A11205"/>
    <w:rsid w:val="00A1524F"/>
    <w:rsid w:val="00A45EF8"/>
    <w:rsid w:val="00A46C34"/>
    <w:rsid w:val="00A572C3"/>
    <w:rsid w:val="00A636BD"/>
    <w:rsid w:val="00A70904"/>
    <w:rsid w:val="00A80BED"/>
    <w:rsid w:val="00A91AC2"/>
    <w:rsid w:val="00A9785D"/>
    <w:rsid w:val="00AB0D5A"/>
    <w:rsid w:val="00AB4CC7"/>
    <w:rsid w:val="00AE7953"/>
    <w:rsid w:val="00AF1C5D"/>
    <w:rsid w:val="00AF4F9D"/>
    <w:rsid w:val="00B0102C"/>
    <w:rsid w:val="00B0721B"/>
    <w:rsid w:val="00B17BEF"/>
    <w:rsid w:val="00B2475D"/>
    <w:rsid w:val="00B2673A"/>
    <w:rsid w:val="00B54359"/>
    <w:rsid w:val="00B55478"/>
    <w:rsid w:val="00B67345"/>
    <w:rsid w:val="00B71ED1"/>
    <w:rsid w:val="00B72017"/>
    <w:rsid w:val="00B733CC"/>
    <w:rsid w:val="00B73875"/>
    <w:rsid w:val="00B80D07"/>
    <w:rsid w:val="00B8223A"/>
    <w:rsid w:val="00BB40DB"/>
    <w:rsid w:val="00BC6C2E"/>
    <w:rsid w:val="00BD44ED"/>
    <w:rsid w:val="00BE296F"/>
    <w:rsid w:val="00BE2ABE"/>
    <w:rsid w:val="00BE6CAC"/>
    <w:rsid w:val="00BF374C"/>
    <w:rsid w:val="00C04F2C"/>
    <w:rsid w:val="00C15ACB"/>
    <w:rsid w:val="00C34DF6"/>
    <w:rsid w:val="00C4448F"/>
    <w:rsid w:val="00C734A9"/>
    <w:rsid w:val="00C776BC"/>
    <w:rsid w:val="00C8028F"/>
    <w:rsid w:val="00C86E71"/>
    <w:rsid w:val="00C90775"/>
    <w:rsid w:val="00C95E57"/>
    <w:rsid w:val="00CA110B"/>
    <w:rsid w:val="00CF204D"/>
    <w:rsid w:val="00CF67CD"/>
    <w:rsid w:val="00D034C9"/>
    <w:rsid w:val="00D05993"/>
    <w:rsid w:val="00D11251"/>
    <w:rsid w:val="00D13719"/>
    <w:rsid w:val="00D34676"/>
    <w:rsid w:val="00D37E3D"/>
    <w:rsid w:val="00D40C03"/>
    <w:rsid w:val="00D4229C"/>
    <w:rsid w:val="00D54D92"/>
    <w:rsid w:val="00D62AC7"/>
    <w:rsid w:val="00D6479C"/>
    <w:rsid w:val="00D64A34"/>
    <w:rsid w:val="00D74450"/>
    <w:rsid w:val="00D81A1B"/>
    <w:rsid w:val="00D922FA"/>
    <w:rsid w:val="00DA54C6"/>
    <w:rsid w:val="00DB2497"/>
    <w:rsid w:val="00DD0908"/>
    <w:rsid w:val="00DF335F"/>
    <w:rsid w:val="00E24AB7"/>
    <w:rsid w:val="00E33DC3"/>
    <w:rsid w:val="00E444EE"/>
    <w:rsid w:val="00E84524"/>
    <w:rsid w:val="00E900B9"/>
    <w:rsid w:val="00E93977"/>
    <w:rsid w:val="00E95270"/>
    <w:rsid w:val="00EA0E02"/>
    <w:rsid w:val="00EA2FE7"/>
    <w:rsid w:val="00EB0095"/>
    <w:rsid w:val="00EB16DE"/>
    <w:rsid w:val="00EB79C7"/>
    <w:rsid w:val="00EE6015"/>
    <w:rsid w:val="00EF09B7"/>
    <w:rsid w:val="00F000BB"/>
    <w:rsid w:val="00F0609C"/>
    <w:rsid w:val="00F06FA7"/>
    <w:rsid w:val="00F30F68"/>
    <w:rsid w:val="00F507A9"/>
    <w:rsid w:val="00F537FC"/>
    <w:rsid w:val="00F62966"/>
    <w:rsid w:val="00F702C2"/>
    <w:rsid w:val="00F77BE3"/>
    <w:rsid w:val="00FA3354"/>
    <w:rsid w:val="00FA59D3"/>
    <w:rsid w:val="00FB484A"/>
    <w:rsid w:val="00FC1284"/>
    <w:rsid w:val="00FD44D4"/>
    <w:rsid w:val="00FF2D2D"/>
    <w:rsid w:val="00FF6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5585"/>
    <o:shapelayout v:ext="edit">
      <o:idmap v:ext="edit" data="1"/>
    </o:shapelayout>
  </w:shapeDefaults>
  <w:decimalSymbol w:val="."/>
  <w:listSeparator w:val=","/>
  <w14:docId w14:val="70839F15"/>
  <w15:chartTrackingRefBased/>
  <w15:docId w15:val="{E2443FA8-8ABA-4E26-A500-11DEC780B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1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63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D41"/>
  </w:style>
  <w:style w:type="paragraph" w:styleId="Footer">
    <w:name w:val="footer"/>
    <w:basedOn w:val="Normal"/>
    <w:link w:val="FooterChar"/>
    <w:uiPriority w:val="99"/>
    <w:unhideWhenUsed/>
    <w:rsid w:val="00464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D41"/>
  </w:style>
  <w:style w:type="paragraph" w:styleId="BalloonText">
    <w:name w:val="Balloon Text"/>
    <w:basedOn w:val="Normal"/>
    <w:link w:val="BalloonTextChar"/>
    <w:uiPriority w:val="99"/>
    <w:semiHidden/>
    <w:unhideWhenUsed/>
    <w:rsid w:val="00BC6C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2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85B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3</TotalTime>
  <Pages>1</Pages>
  <Words>135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hrisman</dc:creator>
  <cp:keywords/>
  <dc:description/>
  <cp:lastModifiedBy>Maggie Opitz</cp:lastModifiedBy>
  <cp:revision>68</cp:revision>
  <cp:lastPrinted>2022-12-30T14:59:00Z</cp:lastPrinted>
  <dcterms:created xsi:type="dcterms:W3CDTF">2022-01-19T19:29:00Z</dcterms:created>
  <dcterms:modified xsi:type="dcterms:W3CDTF">2025-04-08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f69f2c768d7e282e6b6b853732a11e5c9a8862c458a3cbd52399fc6c758368</vt:lpwstr>
  </property>
</Properties>
</file>